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fsdfsdfsdfsdfdsf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0/68e3bbc41448c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58:30Z</dcterms:created>
  <dcterms:modified xsi:type="dcterms:W3CDTF">2025-10-06T1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